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77EA5" w14:textId="2736BDDB" w:rsidR="00AF0955" w:rsidRDefault="00AF0955">
      <w:r>
        <w:t xml:space="preserve">“Hello, world” </w:t>
      </w:r>
      <w:proofErr w:type="spellStart"/>
      <w:r>
        <w:t>TinyBASIC</w:t>
      </w:r>
      <w:proofErr w:type="spellEnd"/>
      <w:r>
        <w:t xml:space="preserve"> program:</w:t>
      </w:r>
    </w:p>
    <w:p w14:paraId="53F79817" w14:textId="3158E860" w:rsidR="006B60BF" w:rsidRDefault="008E6369">
      <w:r>
        <w:t>10 print “Hello, world”</w:t>
      </w:r>
    </w:p>
    <w:p w14:paraId="2114AF64" w14:textId="1521FCF2" w:rsidR="008E6369" w:rsidRDefault="008E6369">
      <w:r>
        <w:t xml:space="preserve">20 </w:t>
      </w:r>
      <w:proofErr w:type="gramStart"/>
      <w:r w:rsidR="00F541EE">
        <w:t>end</w:t>
      </w:r>
      <w:proofErr w:type="gramEnd"/>
    </w:p>
    <w:p w14:paraId="53F19F56" w14:textId="777A94C2" w:rsidR="00F541EE" w:rsidRDefault="00F541EE"/>
    <w:p w14:paraId="34A9D39C" w14:textId="0D8BDE0D" w:rsidR="00F541EE" w:rsidRDefault="00F541EE">
      <w:r>
        <w:t>Derivation:</w:t>
      </w:r>
    </w:p>
    <w:p w14:paraId="56D47A3A" w14:textId="4BC35117" w:rsidR="00F541EE" w:rsidRDefault="00DC1741">
      <w:pPr>
        <w:rPr>
          <w:u w:val="single"/>
        </w:rPr>
      </w:pPr>
      <w:r>
        <w:rPr>
          <w:u w:val="single"/>
        </w:rPr>
        <w:t>p</w:t>
      </w:r>
      <w:r w:rsidR="005E01EF">
        <w:rPr>
          <w:u w:val="single"/>
        </w:rPr>
        <w:t>rogram</w:t>
      </w:r>
    </w:p>
    <w:p w14:paraId="69617044" w14:textId="76345A45" w:rsidR="005E01EF" w:rsidRDefault="00DC1741" w:rsidP="00F41BFA">
      <w:r>
        <w:rPr>
          <w:u w:val="single"/>
        </w:rPr>
        <w:t>l</w:t>
      </w:r>
      <w:r w:rsidR="00F41BFA">
        <w:rPr>
          <w:u w:val="single"/>
        </w:rPr>
        <w:t>ine</w:t>
      </w:r>
      <w:r w:rsidR="00F41BFA">
        <w:t xml:space="preserve"> </w:t>
      </w:r>
      <w:proofErr w:type="spellStart"/>
      <w:r w:rsidR="00AF0955">
        <w:t>l</w:t>
      </w:r>
      <w:r w:rsidR="00F41BFA">
        <w:t>ine</w:t>
      </w:r>
      <w:proofErr w:type="spellEnd"/>
    </w:p>
    <w:p w14:paraId="48E6A400" w14:textId="3490D202" w:rsidR="00F41BFA" w:rsidRDefault="00DC1741" w:rsidP="00F41BFA">
      <w:r>
        <w:rPr>
          <w:u w:val="single"/>
        </w:rPr>
        <w:t>n</w:t>
      </w:r>
      <w:r w:rsidR="0038567F">
        <w:rPr>
          <w:u w:val="single"/>
        </w:rPr>
        <w:t>umber</w:t>
      </w:r>
      <w:r w:rsidR="0038567F">
        <w:t xml:space="preserve"> </w:t>
      </w:r>
      <w:r>
        <w:t>statement</w:t>
      </w:r>
      <w:r w:rsidR="00112B15">
        <w:t xml:space="preserve"> CR line</w:t>
      </w:r>
    </w:p>
    <w:p w14:paraId="32D568C6" w14:textId="5E553220" w:rsidR="00112B15" w:rsidRDefault="00CB4227" w:rsidP="00F41BFA">
      <w:r>
        <w:t xml:space="preserve">10 </w:t>
      </w:r>
      <w:r>
        <w:rPr>
          <w:u w:val="single"/>
        </w:rPr>
        <w:t>Statement</w:t>
      </w:r>
      <w:r>
        <w:t xml:space="preserve"> CR line</w:t>
      </w:r>
    </w:p>
    <w:p w14:paraId="0570D0E4" w14:textId="4ECE948B" w:rsidR="00CB4227" w:rsidRDefault="00CB4227" w:rsidP="00F41BFA">
      <w:r>
        <w:t xml:space="preserve">10 print </w:t>
      </w:r>
      <w:r w:rsidR="008F5951">
        <w:rPr>
          <w:u w:val="single"/>
        </w:rPr>
        <w:t>expr-list</w:t>
      </w:r>
      <w:r w:rsidR="008F5951">
        <w:t xml:space="preserve"> </w:t>
      </w:r>
      <w:r w:rsidR="00806CF3">
        <w:t>CR line</w:t>
      </w:r>
    </w:p>
    <w:p w14:paraId="662573D5" w14:textId="7546BCAB" w:rsidR="00806CF3" w:rsidRDefault="00806CF3" w:rsidP="00F41BFA">
      <w:r>
        <w:t xml:space="preserve">10 print </w:t>
      </w:r>
      <w:r>
        <w:rPr>
          <w:u w:val="single"/>
        </w:rPr>
        <w:t>string</w:t>
      </w:r>
      <w:r>
        <w:t xml:space="preserve"> </w:t>
      </w:r>
      <w:r w:rsidR="00D767A3">
        <w:t>CR line</w:t>
      </w:r>
    </w:p>
    <w:p w14:paraId="32858B5A" w14:textId="503D2A06" w:rsidR="004657EB" w:rsidRDefault="00D767A3" w:rsidP="00F41BFA">
      <w:r>
        <w:t>10 print “Hello, world”</w:t>
      </w:r>
      <w:r w:rsidR="00434C41">
        <w:t xml:space="preserve"> CR </w:t>
      </w:r>
      <w:r w:rsidR="00434C41">
        <w:rPr>
          <w:u w:val="single"/>
        </w:rPr>
        <w:t>line</w:t>
      </w:r>
    </w:p>
    <w:p w14:paraId="55820ED5" w14:textId="2078FD11" w:rsidR="004657EB" w:rsidRDefault="004657EB" w:rsidP="00F41BFA">
      <w:r>
        <w:t>10 print “Hello</w:t>
      </w:r>
      <w:r w:rsidR="00C17E36">
        <w:t>,</w:t>
      </w:r>
      <w:r>
        <w:t xml:space="preserve"> world” CR</w:t>
      </w:r>
      <w:r w:rsidR="00BE0442">
        <w:t xml:space="preserve"> </w:t>
      </w:r>
      <w:r w:rsidR="00C17E36">
        <w:rPr>
          <w:u w:val="single"/>
        </w:rPr>
        <w:t>number</w:t>
      </w:r>
      <w:r w:rsidR="00BE0442">
        <w:t xml:space="preserve"> statement CR</w:t>
      </w:r>
    </w:p>
    <w:p w14:paraId="79880CD3" w14:textId="32AAF712" w:rsidR="00C17E36" w:rsidRDefault="00C17E36" w:rsidP="00F41BFA">
      <w:r>
        <w:t xml:space="preserve">10 print “Hello, world” CR 20 </w:t>
      </w:r>
      <w:r w:rsidR="009149A5">
        <w:rPr>
          <w:u w:val="single"/>
        </w:rPr>
        <w:t>statement</w:t>
      </w:r>
      <w:r w:rsidR="009149A5">
        <w:t xml:space="preserve"> CR</w:t>
      </w:r>
    </w:p>
    <w:p w14:paraId="63D531F2" w14:textId="155DA62D" w:rsidR="009149A5" w:rsidRPr="009149A5" w:rsidRDefault="009149A5" w:rsidP="00F41BFA">
      <w:r>
        <w:t>10 print “Hello, world” CR 20 end CR</w:t>
      </w:r>
    </w:p>
    <w:sectPr w:rsidR="009149A5" w:rsidRPr="009149A5" w:rsidSect="00791C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zMTexNDE1NzMwMjVV0lEKTi0uzszPAykwrAUAbrnNvCwAAAA="/>
  </w:docVars>
  <w:rsids>
    <w:rsidRoot w:val="005E5172"/>
    <w:rsid w:val="00112B15"/>
    <w:rsid w:val="0038567F"/>
    <w:rsid w:val="00434C41"/>
    <w:rsid w:val="004657EB"/>
    <w:rsid w:val="0050540D"/>
    <w:rsid w:val="005E01EF"/>
    <w:rsid w:val="005E5172"/>
    <w:rsid w:val="006B60BF"/>
    <w:rsid w:val="00791C4C"/>
    <w:rsid w:val="007A55DE"/>
    <w:rsid w:val="00806CF3"/>
    <w:rsid w:val="008E6369"/>
    <w:rsid w:val="008F5951"/>
    <w:rsid w:val="009149A5"/>
    <w:rsid w:val="00AE2E31"/>
    <w:rsid w:val="00AF0955"/>
    <w:rsid w:val="00BE0442"/>
    <w:rsid w:val="00C17E36"/>
    <w:rsid w:val="00CB4227"/>
    <w:rsid w:val="00D767A3"/>
    <w:rsid w:val="00DC1741"/>
    <w:rsid w:val="00F41BFA"/>
    <w:rsid w:val="00F541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F62A83"/>
  <w15:chartTrackingRefBased/>
  <w15:docId w15:val="{C7900022-4552-42A3-B43A-34A18AAB98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633B1AA60C452469A31779C3B9F23CA" ma:contentTypeVersion="6" ma:contentTypeDescription="Create a new document." ma:contentTypeScope="" ma:versionID="8771035aae6ea6c5656e69e3b0603e9c">
  <xsd:schema xmlns:xsd="http://www.w3.org/2001/XMLSchema" xmlns:xs="http://www.w3.org/2001/XMLSchema" xmlns:p="http://schemas.microsoft.com/office/2006/metadata/properties" xmlns:ns3="039d6505-acc0-4338-945d-d314c3e9f3aa" xmlns:ns4="a8c74eb2-5ba2-446c-a14e-be50179edbb0" targetNamespace="http://schemas.microsoft.com/office/2006/metadata/properties" ma:root="true" ma:fieldsID="0389240b0508d3c65f1570e8c4e10003" ns3:_="" ns4:_="">
    <xsd:import namespace="039d6505-acc0-4338-945d-d314c3e9f3aa"/>
    <xsd:import namespace="a8c74eb2-5ba2-446c-a14e-be50179edbb0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_activit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39d6505-acc0-4338-945d-d314c3e9f3aa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8c74eb2-5ba2-446c-a14e-be50179edbb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_activity" ma:index="13" nillable="true" ma:displayName="_activity" ma:hidden="true" ma:internalName="_activity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a8c74eb2-5ba2-446c-a14e-be50179edbb0" xsi:nil="true"/>
  </documentManagement>
</p:properties>
</file>

<file path=customXml/itemProps1.xml><?xml version="1.0" encoding="utf-8"?>
<ds:datastoreItem xmlns:ds="http://schemas.openxmlformats.org/officeDocument/2006/customXml" ds:itemID="{A5E6FDBE-954E-454F-8A6D-0E084A0D473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39d6505-acc0-4338-945d-d314c3e9f3aa"/>
    <ds:schemaRef ds:uri="a8c74eb2-5ba2-446c-a14e-be50179edbb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218E10A-DF65-476A-B1E7-7BEAA11EA824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F12F0D2-C89C-4E32-B074-80DEEF2E91E1}">
  <ds:schemaRefs>
    <ds:schemaRef ds:uri="http://www.w3.org/XML/1998/namespace"/>
    <ds:schemaRef ds:uri="http://purl.org/dc/terms/"/>
    <ds:schemaRef ds:uri="http://schemas.microsoft.com/office/2006/metadata/properties"/>
    <ds:schemaRef ds:uri="http://purl.org/dc/dcmitype/"/>
    <ds:schemaRef ds:uri="http://schemas.microsoft.com/office/2006/documentManagement/types"/>
    <ds:schemaRef ds:uri="http://schemas.openxmlformats.org/package/2006/metadata/core-properties"/>
    <ds:schemaRef ds:uri="a8c74eb2-5ba2-446c-a14e-be50179edbb0"/>
    <ds:schemaRef ds:uri="http://schemas.microsoft.com/office/infopath/2007/PartnerControls"/>
    <ds:schemaRef ds:uri="039d6505-acc0-4338-945d-d314c3e9f3aa"/>
    <ds:schemaRef ds:uri="http://purl.org/dc/elements/1.1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1</TotalTime>
  <Pages>1</Pages>
  <Words>52</Words>
  <Characters>300</Characters>
  <Application>Microsoft Office Word</Application>
  <DocSecurity>0</DocSecurity>
  <Lines>2</Lines>
  <Paragraphs>1</Paragraphs>
  <ScaleCrop>false</ScaleCrop>
  <Company/>
  <LinksUpToDate>false</LinksUpToDate>
  <CharactersWithSpaces>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ogan May</dc:creator>
  <cp:keywords/>
  <dc:description/>
  <cp:lastModifiedBy>Logan May</cp:lastModifiedBy>
  <cp:revision>21</cp:revision>
  <dcterms:created xsi:type="dcterms:W3CDTF">2023-03-07T07:24:00Z</dcterms:created>
  <dcterms:modified xsi:type="dcterms:W3CDTF">2023-03-08T21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633B1AA60C452469A31779C3B9F23CA</vt:lpwstr>
  </property>
</Properties>
</file>